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TRICK W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RIC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39 Palma Lane, Morton Grove, IL, USA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WARD29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6055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0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